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October 30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November 4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4434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